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in Yea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78c2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24T22:54:33Z</dcterms:created>
  <dcterms:modified xsi:type="dcterms:W3CDTF">2019-01-24T22:54:33Z</dcterms:modified>
</cp:coreProperties>
</file>